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26F78CB4" w:rsidR="00423608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5850">
        <w:rPr>
          <w:rFonts w:ascii="Times New Roman" w:hAnsi="Times New Roman" w:cs="Times New Roman"/>
          <w:b/>
          <w:sz w:val="24"/>
          <w:szCs w:val="24"/>
        </w:rPr>
        <w:t>October 17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572AD56A" w14:textId="61D25DE9" w:rsidR="004B6B0F" w:rsidRPr="004B6B0F" w:rsidRDefault="004B6B0F" w:rsidP="003150DF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4B6B0F">
        <w:rPr>
          <w:rFonts w:ascii="Times New Roman" w:hAnsi="Times New Roman" w:cs="Times New Roman"/>
          <w:b/>
          <w:color w:val="FF0000"/>
          <w:sz w:val="24"/>
          <w:szCs w:val="24"/>
        </w:rPr>
        <w:t>Minutes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1F84F5DF" w14:textId="77777777" w:rsidR="007A0BEF" w:rsidRPr="008E495A" w:rsidRDefault="007A0BEF" w:rsidP="008E495A">
      <w:pPr>
        <w:rPr>
          <w:rFonts w:ascii="Times New Roman" w:hAnsi="Times New Roman" w:cs="Times New Roman"/>
          <w:sz w:val="24"/>
          <w:szCs w:val="24"/>
        </w:rPr>
      </w:pPr>
    </w:p>
    <w:p w14:paraId="5835D9D6" w14:textId="7DF302D0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4B6B0F">
        <w:rPr>
          <w:rFonts w:ascii="Times New Roman" w:hAnsi="Times New Roman" w:cs="Times New Roman"/>
          <w:sz w:val="24"/>
          <w:szCs w:val="24"/>
        </w:rPr>
        <w:t xml:space="preserve"> Chair Sheriff Dave McDaniel 1800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130582D1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Pledge of Allegiance:</w:t>
      </w:r>
      <w:r w:rsidR="004B6B0F">
        <w:rPr>
          <w:rFonts w:ascii="Times New Roman" w:hAnsi="Times New Roman" w:cs="Times New Roman"/>
          <w:sz w:val="24"/>
          <w:szCs w:val="24"/>
        </w:rPr>
        <w:t xml:space="preserve"> Led by Chair Dave McDaniel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7BB75D8C" w:rsidR="00DD7126" w:rsidRPr="001A697F" w:rsidRDefault="00EA5757" w:rsidP="001A697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Establish Quorum:</w:t>
      </w:r>
      <w:r w:rsidR="00646825">
        <w:rPr>
          <w:rFonts w:ascii="Times New Roman" w:hAnsi="Times New Roman" w:cs="Times New Roman"/>
          <w:sz w:val="24"/>
          <w:szCs w:val="24"/>
        </w:rPr>
        <w:t xml:space="preserve"> </w:t>
      </w:r>
      <w:r w:rsidR="004B6B0F" w:rsidRPr="001A697F">
        <w:rPr>
          <w:rFonts w:ascii="Times New Roman" w:hAnsi="Times New Roman" w:cs="Times New Roman"/>
          <w:sz w:val="24"/>
          <w:szCs w:val="24"/>
        </w:rPr>
        <w:t>Ackley-Mike Nuss, Alden-Jeff Fiscus, Eldora-Dave Dunn, Hubbard-Randy Smuck, Iowa Falls-Michael Emerson, New Providence-Rod Hanson, Radcliffe-Jes Krause, Steamboat Rock-Tim Stearns, Whitten-Erin Cross, Hardin County Board of Supervisors- Renee Mc</w:t>
      </w:r>
      <w:r w:rsidR="00646825">
        <w:rPr>
          <w:rFonts w:ascii="Times New Roman" w:hAnsi="Times New Roman" w:cs="Times New Roman"/>
          <w:sz w:val="24"/>
          <w:szCs w:val="24"/>
        </w:rPr>
        <w:t>C</w:t>
      </w:r>
      <w:r w:rsidR="004B6B0F" w:rsidRPr="001A697F">
        <w:rPr>
          <w:rFonts w:ascii="Times New Roman" w:hAnsi="Times New Roman" w:cs="Times New Roman"/>
          <w:sz w:val="24"/>
          <w:szCs w:val="24"/>
        </w:rPr>
        <w:t>lellan, Hardin County Sheriff- Dave McDaniel, Hardin County Emergency Management-Thomas Craighton</w:t>
      </w:r>
    </w:p>
    <w:p w14:paraId="6DD53F88" w14:textId="09BD95E8" w:rsidR="004B6B0F" w:rsidRPr="0077612D" w:rsidRDefault="004B6B0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rder: McKenzie Burton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8828220" w14:textId="0A3E7436" w:rsidR="0066214B" w:rsidRDefault="00440344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B6B0F" w:rsidRPr="008E495A">
        <w:rPr>
          <w:rFonts w:ascii="Times New Roman" w:hAnsi="Times New Roman" w:cs="Times New Roman"/>
          <w:b/>
          <w:bCs/>
          <w:sz w:val="24"/>
          <w:szCs w:val="24"/>
        </w:rPr>
        <w:t>Approval of Agenda:</w:t>
      </w:r>
      <w:r w:rsidR="004B6B0F">
        <w:rPr>
          <w:rFonts w:ascii="Times New Roman" w:hAnsi="Times New Roman" w:cs="Times New Roman"/>
          <w:sz w:val="24"/>
          <w:szCs w:val="24"/>
        </w:rPr>
        <w:t xml:space="preserve"> Motion by Steamboat Rock- Tim Stears to approve the agenda, seconded by Radcliffe- Jes Krause. Motion Passed unanimously.</w:t>
      </w:r>
    </w:p>
    <w:p w14:paraId="6C36F006" w14:textId="77777777" w:rsidR="004B6B0F" w:rsidRDefault="004B6B0F" w:rsidP="004B6B0F">
      <w:pPr>
        <w:rPr>
          <w:rFonts w:ascii="Times New Roman" w:hAnsi="Times New Roman" w:cs="Times New Roman"/>
          <w:sz w:val="24"/>
          <w:szCs w:val="24"/>
        </w:rPr>
      </w:pPr>
    </w:p>
    <w:p w14:paraId="394DCA53" w14:textId="1989B603" w:rsidR="004B6B0F" w:rsidRDefault="004B6B0F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E495A">
        <w:rPr>
          <w:rFonts w:ascii="Times New Roman" w:hAnsi="Times New Roman" w:cs="Times New Roman"/>
          <w:b/>
          <w:bCs/>
          <w:sz w:val="24"/>
          <w:szCs w:val="24"/>
        </w:rPr>
        <w:t>Approval of Financials for August and September 2023:</w:t>
      </w:r>
      <w:r>
        <w:rPr>
          <w:rFonts w:ascii="Times New Roman" w:hAnsi="Times New Roman" w:cs="Times New Roman"/>
          <w:sz w:val="24"/>
          <w:szCs w:val="24"/>
        </w:rPr>
        <w:t xml:space="preserve"> Motion to approve by Steamboat Rock-Tim Stearns, seconded by Ackley-Mike Nuss. Motion Passed unanimously. </w:t>
      </w:r>
    </w:p>
    <w:p w14:paraId="647E66AF" w14:textId="031A4FA1" w:rsidR="004B6B0F" w:rsidRDefault="004B6B0F" w:rsidP="001A697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Discussion regarding work done to the towers and </w:t>
      </w:r>
      <w:r w:rsidR="001A697F">
        <w:rPr>
          <w:rFonts w:ascii="Times New Roman" w:hAnsi="Times New Roman" w:cs="Times New Roman"/>
          <w:sz w:val="24"/>
          <w:szCs w:val="24"/>
        </w:rPr>
        <w:t>a check that was caught by the auditors</w:t>
      </w:r>
    </w:p>
    <w:p w14:paraId="125A04E9" w14:textId="35F35195" w:rsidR="004B6B0F" w:rsidRDefault="004B6B0F" w:rsidP="004B6B0F">
      <w:pPr>
        <w:rPr>
          <w:rFonts w:ascii="Times New Roman" w:hAnsi="Times New Roman" w:cs="Times New Roman"/>
          <w:sz w:val="24"/>
          <w:szCs w:val="24"/>
        </w:rPr>
      </w:pPr>
    </w:p>
    <w:p w14:paraId="1CC4162D" w14:textId="49A0C83D" w:rsidR="001A697F" w:rsidRPr="008E495A" w:rsidRDefault="001A697F" w:rsidP="004B6B0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72D0D20B" w14:textId="7F953DE3" w:rsidR="001A697F" w:rsidRDefault="001A697F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-Bylaw Review and Approve Change: Motion to approve by Hardin County Emergency Management-Thomas Craighton, seconded by Ackley-Mike Nuss. Motion passed unanimously.</w:t>
      </w:r>
    </w:p>
    <w:p w14:paraId="54EBB524" w14:textId="186D6FD6" w:rsidR="001A697F" w:rsidRDefault="001A697F" w:rsidP="004B6B0F">
      <w:pPr>
        <w:rPr>
          <w:rFonts w:ascii="Times New Roman" w:hAnsi="Times New Roman" w:cs="Times New Roman"/>
          <w:sz w:val="24"/>
          <w:szCs w:val="24"/>
        </w:rPr>
      </w:pPr>
    </w:p>
    <w:p w14:paraId="6DBA3CDF" w14:textId="7BA84EA3" w:rsidR="001A697F" w:rsidRDefault="001A697F" w:rsidP="004B6B0F">
      <w:pPr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>
        <w:rPr>
          <w:rFonts w:ascii="Times New Roman" w:hAnsi="Times New Roman" w:cs="Times New Roman"/>
          <w:sz w:val="24"/>
          <w:szCs w:val="24"/>
        </w:rPr>
        <w:t xml:space="preserve"> MCM Consulting -Radio Project Update</w:t>
      </w:r>
    </w:p>
    <w:p w14:paraId="100098A9" w14:textId="01A11F80" w:rsidR="001A697F" w:rsidRDefault="001A697F" w:rsidP="004B6B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-Meeting 10-18-2023 Shawn-Eldora EMS, Corey-IFEMS, Sheriff McDaniel, Thomas EMA, Scott Williams from New Providence</w:t>
      </w:r>
    </w:p>
    <w:p w14:paraId="67E01082" w14:textId="77777777" w:rsidR="004B6B0F" w:rsidRPr="0077612D" w:rsidRDefault="004B6B0F" w:rsidP="004B6B0F">
      <w:pPr>
        <w:rPr>
          <w:rFonts w:ascii="Times New Roman" w:hAnsi="Times New Roman" w:cs="Times New Roman"/>
          <w:sz w:val="24"/>
          <w:szCs w:val="24"/>
        </w:rPr>
      </w:pPr>
    </w:p>
    <w:p w14:paraId="5A1A2A54" w14:textId="46323B25" w:rsidR="00B7169C" w:rsidRPr="008E495A" w:rsidRDefault="00B81BB1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455506" w:rsidRPr="008E495A">
        <w:rPr>
          <w:rFonts w:ascii="Times New Roman" w:hAnsi="Times New Roman" w:cs="Times New Roman"/>
          <w:b/>
          <w:bCs/>
          <w:sz w:val="24"/>
          <w:szCs w:val="24"/>
        </w:rPr>
        <w:t>ext Meeting Date:</w:t>
      </w:r>
      <w:r w:rsidR="000C042E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697F" w:rsidRPr="008E495A">
        <w:rPr>
          <w:rFonts w:ascii="Times New Roman" w:hAnsi="Times New Roman" w:cs="Times New Roman"/>
          <w:b/>
          <w:bCs/>
          <w:sz w:val="24"/>
          <w:szCs w:val="24"/>
        </w:rPr>
        <w:t>November</w:t>
      </w:r>
      <w:r w:rsidR="00440344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A697F" w:rsidRPr="008E495A">
        <w:rPr>
          <w:rFonts w:ascii="Times New Roman" w:hAnsi="Times New Roman" w:cs="Times New Roman"/>
          <w:b/>
          <w:bCs/>
          <w:sz w:val="24"/>
          <w:szCs w:val="24"/>
        </w:rPr>
        <w:t>21</w:t>
      </w:r>
      <w:r w:rsidR="00440344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63091D" w:rsidRPr="008E495A">
        <w:rPr>
          <w:rFonts w:ascii="Times New Roman" w:hAnsi="Times New Roman" w:cs="Times New Roman"/>
          <w:b/>
          <w:bCs/>
          <w:sz w:val="24"/>
          <w:szCs w:val="24"/>
        </w:rPr>
        <w:t>2023,</w:t>
      </w:r>
      <w:r w:rsidR="0080706A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 at 6PM</w:t>
      </w:r>
      <w:r w:rsidR="00B7169C" w:rsidRPr="008E495A">
        <w:rPr>
          <w:rFonts w:ascii="Times New Roman" w:hAnsi="Times New Roman" w:cs="Times New Roman"/>
          <w:b/>
          <w:bCs/>
          <w:sz w:val="24"/>
          <w:szCs w:val="24"/>
        </w:rPr>
        <w:t xml:space="preserve">-Hardin County Emergency Management </w:t>
      </w:r>
    </w:p>
    <w:p w14:paraId="38E5E9E2" w14:textId="4F8F5CDE" w:rsidR="00455506" w:rsidRPr="008E495A" w:rsidRDefault="00B7169C" w:rsidP="00D275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22094495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8E495A">
        <w:rPr>
          <w:rFonts w:ascii="Times New Roman" w:hAnsi="Times New Roman" w:cs="Times New Roman"/>
          <w:b/>
          <w:bCs/>
          <w:sz w:val="24"/>
          <w:szCs w:val="24"/>
        </w:rPr>
        <w:t>Adjourn:</w:t>
      </w:r>
      <w:r w:rsidR="001A697F">
        <w:rPr>
          <w:rFonts w:ascii="Times New Roman" w:hAnsi="Times New Roman" w:cs="Times New Roman"/>
          <w:sz w:val="24"/>
          <w:szCs w:val="24"/>
        </w:rPr>
        <w:t xml:space="preserve"> Motion to adjourn by New Providence-Rod Hanson, seconded by Radcliffe Jes Krause. Motion approved</w:t>
      </w:r>
      <w:r w:rsidR="00646825">
        <w:rPr>
          <w:rFonts w:ascii="Times New Roman" w:hAnsi="Times New Roman" w:cs="Times New Roman"/>
          <w:sz w:val="24"/>
          <w:szCs w:val="24"/>
        </w:rPr>
        <w:t>, adjourned at 1817.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3"/>
  </w:num>
  <w:num w:numId="3" w16cid:durableId="911504462">
    <w:abstractNumId w:val="24"/>
  </w:num>
  <w:num w:numId="4" w16cid:durableId="1139497015">
    <w:abstractNumId w:val="30"/>
  </w:num>
  <w:num w:numId="5" w16cid:durableId="1232691859">
    <w:abstractNumId w:val="33"/>
  </w:num>
  <w:num w:numId="6" w16cid:durableId="269699881">
    <w:abstractNumId w:val="35"/>
  </w:num>
  <w:num w:numId="7" w16cid:durableId="44530986">
    <w:abstractNumId w:val="12"/>
  </w:num>
  <w:num w:numId="8" w16cid:durableId="1421410855">
    <w:abstractNumId w:val="16"/>
  </w:num>
  <w:num w:numId="9" w16cid:durableId="1911428192">
    <w:abstractNumId w:val="31"/>
  </w:num>
  <w:num w:numId="10" w16cid:durableId="1229028731">
    <w:abstractNumId w:val="5"/>
  </w:num>
  <w:num w:numId="11" w16cid:durableId="449205348">
    <w:abstractNumId w:val="28"/>
  </w:num>
  <w:num w:numId="12" w16cid:durableId="1805082320">
    <w:abstractNumId w:val="11"/>
  </w:num>
  <w:num w:numId="13" w16cid:durableId="223762730">
    <w:abstractNumId w:val="23"/>
  </w:num>
  <w:num w:numId="14" w16cid:durableId="1648627842">
    <w:abstractNumId w:val="10"/>
  </w:num>
  <w:num w:numId="15" w16cid:durableId="1062632286">
    <w:abstractNumId w:val="18"/>
  </w:num>
  <w:num w:numId="16" w16cid:durableId="257640817">
    <w:abstractNumId w:val="27"/>
  </w:num>
  <w:num w:numId="17" w16cid:durableId="940800312">
    <w:abstractNumId w:val="26"/>
  </w:num>
  <w:num w:numId="18" w16cid:durableId="1544097892">
    <w:abstractNumId w:val="15"/>
  </w:num>
  <w:num w:numId="19" w16cid:durableId="691610230">
    <w:abstractNumId w:val="8"/>
  </w:num>
  <w:num w:numId="20" w16cid:durableId="1792900647">
    <w:abstractNumId w:val="32"/>
  </w:num>
  <w:num w:numId="21" w16cid:durableId="1434128691">
    <w:abstractNumId w:val="3"/>
  </w:num>
  <w:num w:numId="22" w16cid:durableId="1961718332">
    <w:abstractNumId w:val="21"/>
  </w:num>
  <w:num w:numId="23" w16cid:durableId="976884613">
    <w:abstractNumId w:val="17"/>
  </w:num>
  <w:num w:numId="24" w16cid:durableId="2065180799">
    <w:abstractNumId w:val="19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5"/>
  </w:num>
  <w:num w:numId="30" w16cid:durableId="956520551">
    <w:abstractNumId w:val="29"/>
  </w:num>
  <w:num w:numId="31" w16cid:durableId="225529187">
    <w:abstractNumId w:val="14"/>
  </w:num>
  <w:num w:numId="32" w16cid:durableId="897135229">
    <w:abstractNumId w:val="22"/>
  </w:num>
  <w:num w:numId="33" w16cid:durableId="1938708282">
    <w:abstractNumId w:val="9"/>
  </w:num>
  <w:num w:numId="34" w16cid:durableId="1639992915">
    <w:abstractNumId w:val="34"/>
  </w:num>
  <w:num w:numId="35" w16cid:durableId="1512451223">
    <w:abstractNumId w:val="20"/>
  </w:num>
  <w:num w:numId="36" w16cid:durableId="8592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42061"/>
    <w:rsid w:val="00142D37"/>
    <w:rsid w:val="00165AD9"/>
    <w:rsid w:val="0017657F"/>
    <w:rsid w:val="001917B6"/>
    <w:rsid w:val="001A1271"/>
    <w:rsid w:val="001A434C"/>
    <w:rsid w:val="001A697F"/>
    <w:rsid w:val="001A77D1"/>
    <w:rsid w:val="001B6A26"/>
    <w:rsid w:val="001C4E43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B6B0F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46825"/>
    <w:rsid w:val="0066214B"/>
    <w:rsid w:val="00670F43"/>
    <w:rsid w:val="00671146"/>
    <w:rsid w:val="0068140A"/>
    <w:rsid w:val="006A3B6D"/>
    <w:rsid w:val="006B2AF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E495A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34D89"/>
    <w:rsid w:val="00F43C84"/>
    <w:rsid w:val="00F614CE"/>
    <w:rsid w:val="00F93E50"/>
    <w:rsid w:val="00F97886"/>
    <w:rsid w:val="00FA10AA"/>
    <w:rsid w:val="00FA15B2"/>
    <w:rsid w:val="00FD2D4C"/>
    <w:rsid w:val="00FD5850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4</cp:revision>
  <cp:lastPrinted>2021-04-20T17:07:00Z</cp:lastPrinted>
  <dcterms:created xsi:type="dcterms:W3CDTF">2023-10-18T14:03:00Z</dcterms:created>
  <dcterms:modified xsi:type="dcterms:W3CDTF">2023-12-19T15:38:00Z</dcterms:modified>
</cp:coreProperties>
</file>